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PlainTable4"/>
        <w:tblW w:w="9072" w:type="dxa"/>
        <w:tblLook w:val="0000" w:firstRow="0" w:lastRow="0" w:firstColumn="0" w:lastColumn="0" w:noHBand="0" w:noVBand="0"/>
      </w:tblPr>
      <w:tblGrid>
        <w:gridCol w:w="1806"/>
        <w:gridCol w:w="7266"/>
      </w:tblGrid>
      <w:tr w:rsidR="00CE51B7" w:rsidRPr="00B71F0F" w14:paraId="59D6F016" w14:textId="77777777" w:rsidTr="004102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16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6" w:type="dxa"/>
          </w:tcPr>
          <w:p w14:paraId="5D48663C" w14:textId="77777777" w:rsidR="00CE51B7" w:rsidRPr="00B71F0F" w:rsidRDefault="00CE51B7" w:rsidP="00410246">
            <w:pPr>
              <w:rPr>
                <w:rFonts w:asciiTheme="majorHAnsi" w:hAnsiTheme="majorHAnsi" w:cstheme="majorHAnsi"/>
                <w:b/>
                <w:bCs/>
                <w:sz w:val="28"/>
              </w:rPr>
            </w:pPr>
            <w:r w:rsidRPr="00B71F0F">
              <w:rPr>
                <w:rFonts w:asciiTheme="majorHAnsi" w:hAnsiTheme="majorHAnsi" w:cstheme="majorHAnsi"/>
                <w:b/>
                <w:bCs/>
                <w:noProof/>
                <w:sz w:val="28"/>
                <w:lang w:eastAsia="en-MY"/>
              </w:rPr>
              <w:drawing>
                <wp:inline distT="0" distB="0" distL="0" distR="0" wp14:anchorId="748255DE" wp14:editId="47251CA2">
                  <wp:extent cx="1009650" cy="1266341"/>
                  <wp:effectExtent l="0" t="0" r="0" b="0"/>
                  <wp:docPr id="3" name="Picture 1" descr="Logo_Baru-Rasmi_UUM_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_Baru-Rasmi_UUM_0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11668" cy="12688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66" w:type="dxa"/>
          </w:tcPr>
          <w:p w14:paraId="3D86F49F" w14:textId="3B2DE864" w:rsidR="00CE51B7" w:rsidRPr="00B71F0F" w:rsidRDefault="00CE51B7" w:rsidP="0041024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  <w:r w:rsidRPr="00B71F0F">
              <w:rPr>
                <w:rFonts w:asciiTheme="majorHAnsi" w:hAnsiTheme="majorHAnsi" w:cstheme="majorHAnsi"/>
                <w:sz w:val="28"/>
                <w:szCs w:val="28"/>
              </w:rPr>
              <w:t>STI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W3044</w:t>
            </w:r>
            <w:r w:rsidRPr="00B71F0F">
              <w:rPr>
                <w:rFonts w:asciiTheme="majorHAnsi" w:hAnsiTheme="majorHAnsi" w:cstheme="majorHAnsi"/>
                <w:sz w:val="28"/>
                <w:szCs w:val="28"/>
              </w:rPr>
              <w:t xml:space="preserve">: 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Web Engineering</w:t>
            </w:r>
          </w:p>
          <w:p w14:paraId="7D635605" w14:textId="77777777" w:rsidR="00CE51B7" w:rsidRPr="00FC518B" w:rsidRDefault="00CE51B7" w:rsidP="00410246">
            <w:pPr>
              <w:pStyle w:val="Heading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bCs w:val="0"/>
                <w:sz w:val="24"/>
              </w:rPr>
            </w:pPr>
            <w:r w:rsidRPr="00B71F0F">
              <w:rPr>
                <w:rFonts w:asciiTheme="majorHAnsi" w:hAnsiTheme="majorHAnsi" w:cstheme="majorHAnsi"/>
                <w:b w:val="0"/>
                <w:bCs w:val="0"/>
                <w:sz w:val="24"/>
              </w:rPr>
              <w:t>Semester A21</w:t>
            </w:r>
            <w:r>
              <w:rPr>
                <w:rFonts w:asciiTheme="majorHAnsi" w:hAnsiTheme="majorHAnsi" w:cstheme="majorHAnsi"/>
                <w:b w:val="0"/>
                <w:bCs w:val="0"/>
                <w:sz w:val="24"/>
              </w:rPr>
              <w:t>2</w:t>
            </w:r>
          </w:p>
          <w:p w14:paraId="66E7EAFC" w14:textId="77777777" w:rsidR="00CE51B7" w:rsidRPr="00B71F0F" w:rsidRDefault="00CE51B7" w:rsidP="00410246">
            <w:pPr>
              <w:pStyle w:val="Heading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bCs w:val="0"/>
                <w:sz w:val="24"/>
              </w:rPr>
            </w:pPr>
            <w:r w:rsidRPr="00B71F0F">
              <w:rPr>
                <w:rFonts w:asciiTheme="majorHAnsi" w:hAnsiTheme="majorHAnsi" w:cstheme="majorHAnsi"/>
                <w:b w:val="0"/>
                <w:bCs w:val="0"/>
                <w:sz w:val="24"/>
              </w:rPr>
              <w:t>School of Computing, CAS, UUM</w:t>
            </w:r>
          </w:p>
          <w:p w14:paraId="6A2EB869" w14:textId="77777777" w:rsidR="00CE51B7" w:rsidRDefault="00CE51B7" w:rsidP="00410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bCs/>
                <w:sz w:val="36"/>
                <w:szCs w:val="36"/>
              </w:rPr>
            </w:pPr>
          </w:p>
          <w:p w14:paraId="1D657F72" w14:textId="77777777" w:rsidR="00CE51B7" w:rsidRPr="00CB51E5" w:rsidRDefault="00CE51B7" w:rsidP="0041024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bCs/>
                <w:sz w:val="36"/>
                <w:szCs w:val="36"/>
              </w:rPr>
            </w:pPr>
            <w:r w:rsidRPr="00CB51E5">
              <w:rPr>
                <w:rFonts w:asciiTheme="majorHAnsi" w:hAnsiTheme="majorHAnsi" w:cstheme="majorHAnsi"/>
                <w:b/>
                <w:bCs/>
                <w:sz w:val="36"/>
                <w:szCs w:val="36"/>
              </w:rPr>
              <w:t>FRONT COVER</w:t>
            </w:r>
          </w:p>
        </w:tc>
      </w:tr>
      <w:tr w:rsidR="00CE51B7" w:rsidRPr="00B71F0F" w14:paraId="1E3E40C5" w14:textId="77777777" w:rsidTr="00410246">
        <w:trPr>
          <w:trHeight w:val="30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72" w:type="dxa"/>
            <w:gridSpan w:val="2"/>
          </w:tcPr>
          <w:p w14:paraId="25C55442" w14:textId="77777777" w:rsidR="00CE51B7" w:rsidRPr="00B71F0F" w:rsidRDefault="00CE51B7" w:rsidP="00410246">
            <w:pPr>
              <w:jc w:val="center"/>
              <w:rPr>
                <w:rFonts w:asciiTheme="majorHAnsi" w:hAnsiTheme="majorHAnsi" w:cstheme="majorHAnsi"/>
                <w:b/>
                <w:bCs/>
                <w:sz w:val="32"/>
              </w:rPr>
            </w:pPr>
            <w:r w:rsidRPr="00B71F0F">
              <w:rPr>
                <w:rFonts w:asciiTheme="majorHAnsi" w:hAnsiTheme="majorHAnsi" w:cstheme="majorHAnsi"/>
                <w:b/>
                <w:bCs/>
                <w:sz w:val="32"/>
              </w:rPr>
              <w:t>Lab 1</w:t>
            </w:r>
          </w:p>
        </w:tc>
      </w:tr>
      <w:tr w:rsidR="00CE51B7" w:rsidRPr="00B71F0F" w14:paraId="383F6E97" w14:textId="77777777" w:rsidTr="004102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72" w:type="dxa"/>
            <w:gridSpan w:val="2"/>
          </w:tcPr>
          <w:tbl>
            <w:tblPr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3076"/>
              <w:gridCol w:w="5050"/>
            </w:tblGrid>
            <w:tr w:rsidR="00CE51B7" w:rsidRPr="00B71F0F" w14:paraId="6DE669D7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55478268" w14:textId="77777777" w:rsidR="00CE51B7" w:rsidRPr="00B71F0F" w:rsidRDefault="00CE51B7" w:rsidP="0041024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Name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-1841681863"/>
                  <w:placeholder>
                    <w:docPart w:val="0827DE305C7B4429ABA9E99CDF55221A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3362BC81" w14:textId="77777777" w:rsidR="00CE51B7" w:rsidRPr="00B71F0F" w:rsidRDefault="00CE51B7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B71F0F">
                        <w:rPr>
                          <w:rStyle w:val="PlaceholderText"/>
                          <w:rFonts w:asciiTheme="majorHAnsi" w:hAnsiTheme="majorHAnsi" w:cstheme="majorHAnsi"/>
                        </w:rPr>
                        <w:t>Click or tap here to enter text.</w:t>
                      </w:r>
                    </w:p>
                  </w:tc>
                </w:sdtContent>
              </w:sdt>
            </w:tr>
            <w:tr w:rsidR="00CE51B7" w:rsidRPr="00B71F0F" w14:paraId="37D6A35D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3B775A29" w14:textId="77777777" w:rsidR="00CE51B7" w:rsidRPr="00B71F0F" w:rsidRDefault="00CE51B7" w:rsidP="0041024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Matric No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1625269427"/>
                  <w:placeholder>
                    <w:docPart w:val="E0E94C4338F8407B85BF26F952DD729B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6CCAB6E0" w14:textId="77777777" w:rsidR="00CE51B7" w:rsidRPr="00B71F0F" w:rsidRDefault="00CE51B7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B71F0F">
                        <w:rPr>
                          <w:rStyle w:val="PlaceholderText"/>
                          <w:rFonts w:asciiTheme="majorHAnsi" w:hAnsiTheme="majorHAnsi" w:cstheme="majorHAnsi"/>
                        </w:rPr>
                        <w:t>Click or tap here to enter text.</w:t>
                      </w:r>
                    </w:p>
                  </w:tc>
                </w:sdtContent>
              </w:sdt>
            </w:tr>
            <w:tr w:rsidR="00CE51B7" w:rsidRPr="00B71F0F" w14:paraId="33EF3871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40460785" w14:textId="77777777" w:rsidR="00CE51B7" w:rsidRPr="00B71F0F" w:rsidRDefault="00CE51B7" w:rsidP="0041024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YouTube Presentation Link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-1305775394"/>
                  <w:placeholder>
                    <w:docPart w:val="E3B601C459D2485790A56AD767D1379F"/>
                  </w:placeholder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599B3FE6" w14:textId="0566BFD0" w:rsidR="00CE51B7" w:rsidRPr="00B71F0F" w:rsidRDefault="00CE51B7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Not Required</w:t>
                      </w:r>
                    </w:p>
                  </w:tc>
                </w:sdtContent>
              </w:sdt>
            </w:tr>
            <w:tr w:rsidR="00CE51B7" w:rsidRPr="00B71F0F" w14:paraId="58201499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7B551160" w14:textId="77777777" w:rsidR="00CE51B7" w:rsidRPr="00B71F0F" w:rsidRDefault="00CE51B7" w:rsidP="0041024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Phone Number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873668087"/>
                  <w:placeholder>
                    <w:docPart w:val="411AFED0A950426EB7FE351474842D06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09889746" w14:textId="77777777" w:rsidR="00CE51B7" w:rsidRPr="00B71F0F" w:rsidRDefault="00CE51B7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B71F0F">
                        <w:rPr>
                          <w:rStyle w:val="PlaceholderText"/>
                          <w:rFonts w:asciiTheme="majorHAnsi" w:hAnsiTheme="majorHAnsi" w:cstheme="majorHAnsi"/>
                        </w:rPr>
                        <w:t>Click or tap here to enter text.</w:t>
                      </w:r>
                    </w:p>
                  </w:tc>
                </w:sdtContent>
              </w:sdt>
            </w:tr>
            <w:tr w:rsidR="00CE51B7" w:rsidRPr="00B71F0F" w14:paraId="46E70EA7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61C305F3" w14:textId="77777777" w:rsidR="00CE51B7" w:rsidRPr="00B71F0F" w:rsidRDefault="00CE51B7" w:rsidP="0041024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GitHub Link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-242718719"/>
                  <w:placeholder>
                    <w:docPart w:val="2C958AE6B22443EEAF61F99A46F85549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11C8295A" w14:textId="77777777" w:rsidR="00CE51B7" w:rsidRPr="00B71F0F" w:rsidRDefault="00CE51B7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B71F0F">
                        <w:rPr>
                          <w:rStyle w:val="PlaceholderText"/>
                          <w:rFonts w:asciiTheme="majorHAnsi" w:hAnsiTheme="majorHAnsi" w:cstheme="majorHAnsi"/>
                        </w:rPr>
                        <w:t>Click or tap here to enter text.</w:t>
                      </w:r>
                    </w:p>
                  </w:tc>
                </w:sdtContent>
              </w:sdt>
            </w:tr>
            <w:tr w:rsidR="00CE51B7" w:rsidRPr="00B71F0F" w14:paraId="258FC3D2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2929F5E9" w14:textId="77777777" w:rsidR="00CE51B7" w:rsidRPr="00B71F0F" w:rsidRDefault="00CE51B7" w:rsidP="0041024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Submission Date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-872917551"/>
                  <w:placeholder>
                    <w:docPart w:val="F30E63F475824CEB82C450D0F0658E6D"/>
                  </w:placeholder>
                  <w:showingPlcHdr/>
                  <w:date>
                    <w:dateFormat w:val="d/M/yyyy"/>
                    <w:lid w:val="en-MY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5050" w:type="dxa"/>
                    </w:tcPr>
                    <w:p w14:paraId="49CBABEF" w14:textId="77777777" w:rsidR="00CE51B7" w:rsidRPr="00B71F0F" w:rsidRDefault="00CE51B7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B71F0F">
                        <w:rPr>
                          <w:rStyle w:val="PlaceholderText"/>
                          <w:rFonts w:asciiTheme="majorHAnsi" w:hAnsiTheme="majorHAnsi" w:cstheme="majorHAnsi"/>
                        </w:rPr>
                        <w:t>Click or tap to enter a date.</w:t>
                      </w:r>
                    </w:p>
                  </w:tc>
                </w:sdtContent>
              </w:sdt>
            </w:tr>
            <w:tr w:rsidR="00CE51B7" w:rsidRPr="00B71F0F" w14:paraId="15668C1C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17581A85" w14:textId="77777777" w:rsidR="00CE51B7" w:rsidRPr="00FC518B" w:rsidRDefault="00CE51B7" w:rsidP="0041024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>
                    <w:rPr>
                      <w:rFonts w:asciiTheme="majorHAnsi" w:hAnsiTheme="majorHAnsi" w:cstheme="majorHAnsi"/>
                      <w:b/>
                      <w:bCs/>
                    </w:rPr>
                    <w:t>Acknowledgment</w:t>
                  </w:r>
                </w:p>
              </w:tc>
              <w:tc>
                <w:tcPr>
                  <w:tcW w:w="5050" w:type="dxa"/>
                </w:tcPr>
                <w:p w14:paraId="29FE21E1" w14:textId="77777777" w:rsidR="00CE51B7" w:rsidRPr="00B71F0F" w:rsidRDefault="00CE51B7" w:rsidP="00410246">
                  <w:pPr>
                    <w:pStyle w:val="NoSpacing"/>
                    <w:jc w:val="both"/>
                    <w:rPr>
                      <w:rFonts w:asciiTheme="majorHAnsi" w:hAnsiTheme="majorHAnsi" w:cstheme="majorHAnsi"/>
                    </w:rPr>
                  </w:pPr>
                  <w:r w:rsidRPr="00B3367C">
                    <w:rPr>
                      <w:rFonts w:asciiTheme="majorHAnsi" w:hAnsiTheme="majorHAnsi" w:cstheme="majorHAnsi"/>
                    </w:rPr>
                    <w:t xml:space="preserve">I hereby acknowledge that the following works are from my effort </w:t>
                  </w:r>
                  <w:r>
                    <w:rPr>
                      <w:rFonts w:asciiTheme="majorHAnsi" w:hAnsiTheme="majorHAnsi" w:cstheme="majorHAnsi"/>
                    </w:rPr>
                    <w:t>in</w:t>
                  </w:r>
                  <w:r w:rsidRPr="00B3367C">
                    <w:rPr>
                      <w:rFonts w:asciiTheme="majorHAnsi" w:hAnsiTheme="majorHAnsi" w:cstheme="majorHAnsi"/>
                    </w:rPr>
                    <w:t xml:space="preserve"> submitting this document</w:t>
                  </w:r>
                  <w:r w:rsidRPr="00B71F0F">
                    <w:rPr>
                      <w:rFonts w:asciiTheme="majorHAnsi" w:hAnsiTheme="majorHAnsi" w:cstheme="majorHAnsi"/>
                    </w:rPr>
                    <w:t>. If found otherwise, severe action such as marks deduction or removal from the assignment can be taken against me.</w:t>
                  </w:r>
                </w:p>
              </w:tc>
            </w:tr>
            <w:tr w:rsidR="00CE51B7" w:rsidRPr="00B71F0F" w14:paraId="67B74DCC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1A19B9B5" w14:textId="77777777" w:rsidR="00CE51B7" w:rsidRPr="00B71F0F" w:rsidRDefault="00CE51B7" w:rsidP="00410246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Digital Signature</w:t>
                  </w:r>
                </w:p>
              </w:tc>
              <w:sdt>
                <w:sdtPr>
                  <w:rPr>
                    <w:rFonts w:asciiTheme="majorHAnsi" w:hAnsiTheme="majorHAnsi" w:cstheme="majorHAnsi"/>
                    <w:noProof/>
                  </w:rPr>
                  <w:id w:val="1809041779"/>
                  <w:picture/>
                </w:sdtPr>
                <w:sdtEndPr/>
                <w:sdtContent>
                  <w:tc>
                    <w:tcPr>
                      <w:tcW w:w="5050" w:type="dxa"/>
                    </w:tcPr>
                    <w:p w14:paraId="67F61CAF" w14:textId="77777777" w:rsidR="00CE51B7" w:rsidRPr="00B71F0F" w:rsidRDefault="00CE51B7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B71F0F">
                        <w:rPr>
                          <w:rFonts w:asciiTheme="majorHAnsi" w:hAnsiTheme="majorHAnsi" w:cstheme="majorHAnsi"/>
                          <w:noProof/>
                        </w:rPr>
                        <w:drawing>
                          <wp:inline distT="0" distB="0" distL="0" distR="0" wp14:anchorId="75C85DC5" wp14:editId="22C2567D">
                            <wp:extent cx="1055914" cy="1055914"/>
                            <wp:effectExtent l="0" t="0" r="0" b="0"/>
                            <wp:docPr id="6" name="Picture 2" descr="Shape&#10;&#10;Description automatically generated with low confidenc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" name="Picture 2" descr="Shape&#10;&#10;Description automatically generated with low confidence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059395" cy="105939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c>
                </w:sdtContent>
              </w:sdt>
            </w:tr>
            <w:tr w:rsidR="00CE51B7" w:rsidRPr="00B71F0F" w14:paraId="3BE66FAD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7E307E58" w14:textId="77777777" w:rsidR="00CE51B7" w:rsidRPr="00337C59" w:rsidRDefault="00CE51B7" w:rsidP="00410246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r>
                    <w:rPr>
                      <w:rFonts w:asciiTheme="majorHAnsi" w:hAnsiTheme="majorHAnsi" w:cstheme="majorHAnsi"/>
                      <w:b/>
                      <w:bCs/>
                    </w:rPr>
                    <w:t>Students Picture</w:t>
                  </w:r>
                </w:p>
              </w:tc>
              <w:sdt>
                <w:sdtPr>
                  <w:rPr>
                    <w:rFonts w:asciiTheme="majorHAnsi" w:hAnsiTheme="majorHAnsi" w:cstheme="majorHAnsi"/>
                    <w:noProof/>
                  </w:rPr>
                  <w:id w:val="88126963"/>
                  <w:picture/>
                </w:sdtPr>
                <w:sdtEndPr/>
                <w:sdtContent>
                  <w:tc>
                    <w:tcPr>
                      <w:tcW w:w="5050" w:type="dxa"/>
                    </w:tcPr>
                    <w:p w14:paraId="256C041C" w14:textId="77777777" w:rsidR="00CE51B7" w:rsidRDefault="00CE51B7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  <w:noProof/>
                        </w:rPr>
                      </w:pPr>
                      <w:r w:rsidRPr="00B71F0F">
                        <w:rPr>
                          <w:rFonts w:asciiTheme="majorHAnsi" w:hAnsiTheme="majorHAnsi" w:cstheme="majorHAnsi"/>
                          <w:noProof/>
                        </w:rPr>
                        <w:drawing>
                          <wp:inline distT="0" distB="0" distL="0" distR="0" wp14:anchorId="147CC012" wp14:editId="10E13108">
                            <wp:extent cx="1055914" cy="1055914"/>
                            <wp:effectExtent l="0" t="0" r="0" b="0"/>
                            <wp:docPr id="4" name="Picture 2" descr="Shape&#10;&#10;Description automatically generated with low confidenc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" name="Picture 2" descr="Shape&#10;&#10;Description automatically generated with low confidence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059395" cy="105939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c>
                </w:sdtContent>
              </w:sdt>
            </w:tr>
            <w:tr w:rsidR="00CE51B7" w:rsidRPr="00B71F0F" w14:paraId="6D2CC774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125720F5" w14:textId="77777777" w:rsidR="00CE51B7" w:rsidRPr="00B71F0F" w:rsidRDefault="00CE51B7" w:rsidP="0041024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Email use during book purchase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95215402"/>
                  <w:placeholder>
                    <w:docPart w:val="04137255F59F45B7BBE06FE07A19DE7F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33981A11" w14:textId="77777777" w:rsidR="00CE51B7" w:rsidRPr="00B71F0F" w:rsidRDefault="00CE51B7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B71F0F">
                        <w:rPr>
                          <w:rStyle w:val="PlaceholderText"/>
                          <w:rFonts w:asciiTheme="majorHAnsi" w:hAnsiTheme="majorHAnsi" w:cstheme="majorHAnsi"/>
                        </w:rPr>
                        <w:t>Click or tap here to enter text.</w:t>
                      </w:r>
                    </w:p>
                  </w:tc>
                </w:sdtContent>
              </w:sdt>
            </w:tr>
            <w:tr w:rsidR="00CE51B7" w:rsidRPr="00B71F0F" w14:paraId="633E36BC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69EC9FB4" w14:textId="77777777" w:rsidR="00CE51B7" w:rsidRPr="00B71F0F" w:rsidRDefault="00CE51B7" w:rsidP="00410246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Your digital key from the book purchase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-1820639518"/>
                  <w:placeholder>
                    <w:docPart w:val="5D88983C016E42E496E7CC5C69B8B964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35B7B241" w14:textId="77777777" w:rsidR="00CE51B7" w:rsidRPr="00B71F0F" w:rsidRDefault="00CE51B7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B71F0F">
                        <w:rPr>
                          <w:rStyle w:val="PlaceholderText"/>
                          <w:rFonts w:asciiTheme="majorHAnsi" w:hAnsiTheme="majorHAnsi" w:cstheme="majorHAnsi"/>
                        </w:rPr>
                        <w:t>Click or tap here to enter text.</w:t>
                      </w:r>
                    </w:p>
                  </w:tc>
                </w:sdtContent>
              </w:sdt>
            </w:tr>
          </w:tbl>
          <w:p w14:paraId="64C6C34E" w14:textId="77777777" w:rsidR="00CE51B7" w:rsidRPr="00B71F0F" w:rsidRDefault="00CE51B7" w:rsidP="00410246">
            <w:pPr>
              <w:pStyle w:val="ListParagraph"/>
              <w:spacing w:line="360" w:lineRule="auto"/>
              <w:rPr>
                <w:rFonts w:asciiTheme="majorHAnsi" w:hAnsiTheme="majorHAnsi" w:cstheme="majorHAnsi"/>
              </w:rPr>
            </w:pPr>
          </w:p>
        </w:tc>
      </w:tr>
    </w:tbl>
    <w:p w14:paraId="60955E1D" w14:textId="6B390C55" w:rsidR="00CE51B7" w:rsidRDefault="00CE51B7" w:rsidP="000A7FC2">
      <w:pPr>
        <w:jc w:val="center"/>
        <w:rPr>
          <w:b/>
          <w:bCs/>
          <w:lang w:val="en-MY"/>
        </w:rPr>
      </w:pPr>
    </w:p>
    <w:p w14:paraId="069B0814" w14:textId="049189A9" w:rsidR="00CE51B7" w:rsidRDefault="00CE51B7" w:rsidP="000A7FC2">
      <w:pPr>
        <w:jc w:val="center"/>
        <w:rPr>
          <w:b/>
          <w:bCs/>
          <w:lang w:val="en-MY"/>
        </w:rPr>
      </w:pPr>
    </w:p>
    <w:p w14:paraId="5E5ADA2E" w14:textId="5E7102FB" w:rsidR="00CE51B7" w:rsidRDefault="00CE51B7" w:rsidP="000A7FC2">
      <w:pPr>
        <w:jc w:val="center"/>
        <w:rPr>
          <w:b/>
          <w:bCs/>
          <w:lang w:val="en-MY"/>
        </w:rPr>
      </w:pPr>
    </w:p>
    <w:p w14:paraId="308C4315" w14:textId="77777777" w:rsidR="00CE51B7" w:rsidRDefault="00CE51B7" w:rsidP="000A7FC2">
      <w:pPr>
        <w:jc w:val="center"/>
        <w:rPr>
          <w:b/>
          <w:bCs/>
          <w:lang w:val="en-MY"/>
        </w:rPr>
      </w:pPr>
    </w:p>
    <w:p w14:paraId="2D7B2019" w14:textId="3B87B772" w:rsidR="006B5724" w:rsidRPr="00130A21" w:rsidRDefault="000A7FC2" w:rsidP="000A7FC2">
      <w:pPr>
        <w:jc w:val="center"/>
        <w:rPr>
          <w:b/>
          <w:bCs/>
          <w:lang w:val="en-MY"/>
        </w:rPr>
      </w:pPr>
      <w:r w:rsidRPr="00130A21">
        <w:rPr>
          <w:b/>
          <w:bCs/>
          <w:lang w:val="en-MY"/>
        </w:rPr>
        <w:lastRenderedPageBreak/>
        <w:t>A212 STIW3044 Web Engineering</w:t>
      </w:r>
    </w:p>
    <w:p w14:paraId="152A3F40" w14:textId="77777777" w:rsidR="000A7FC2" w:rsidRDefault="000A7FC2" w:rsidP="000A7FC2">
      <w:pPr>
        <w:jc w:val="center"/>
        <w:rPr>
          <w:lang w:val="en-MY"/>
        </w:rPr>
      </w:pPr>
    </w:p>
    <w:p w14:paraId="0DBD93D0" w14:textId="7AFB0706" w:rsidR="000A7FC2" w:rsidRPr="001A3CB1" w:rsidRDefault="000A7FC2" w:rsidP="000A7FC2">
      <w:pPr>
        <w:jc w:val="left"/>
        <w:rPr>
          <w:b/>
          <w:bCs/>
          <w:lang w:val="en-MY"/>
        </w:rPr>
      </w:pPr>
      <w:r w:rsidRPr="001A3CB1">
        <w:rPr>
          <w:b/>
          <w:bCs/>
          <w:lang w:val="en-MY"/>
        </w:rPr>
        <w:t>Instruction</w:t>
      </w:r>
    </w:p>
    <w:p w14:paraId="5F3AC5F2" w14:textId="67D3175C" w:rsidR="00EC3E31" w:rsidRDefault="000A7FC2" w:rsidP="007B7205">
      <w:pPr>
        <w:rPr>
          <w:lang w:val="en-MY"/>
        </w:rPr>
      </w:pPr>
      <w:r>
        <w:rPr>
          <w:lang w:val="en-MY"/>
        </w:rPr>
        <w:t xml:space="preserve">Develop a landing page </w:t>
      </w:r>
      <w:r w:rsidR="00CE7A5A">
        <w:rPr>
          <w:lang w:val="en-MY"/>
        </w:rPr>
        <w:t xml:space="preserve">for </w:t>
      </w:r>
      <w:r>
        <w:rPr>
          <w:lang w:val="en-MY"/>
        </w:rPr>
        <w:t>your resume. The page should contain all relevant information about you such as education, previous works experience (if any), background, training attended or given,</w:t>
      </w:r>
      <w:r w:rsidR="00EB32C4">
        <w:rPr>
          <w:lang w:val="en-MY"/>
        </w:rPr>
        <w:t xml:space="preserve"> previous projects and</w:t>
      </w:r>
      <w:r>
        <w:rPr>
          <w:lang w:val="en-MY"/>
        </w:rPr>
        <w:t xml:space="preserve"> etc.</w:t>
      </w:r>
      <w:r w:rsidR="007B7205">
        <w:rPr>
          <w:lang w:val="en-MY"/>
        </w:rPr>
        <w:t xml:space="preserve"> </w:t>
      </w:r>
    </w:p>
    <w:p w14:paraId="0B4960C0" w14:textId="23158618" w:rsidR="000A7FC2" w:rsidRDefault="008846FC" w:rsidP="007B7205">
      <w:pPr>
        <w:rPr>
          <w:lang w:val="en-MY"/>
        </w:rPr>
      </w:pPr>
      <w:r>
        <w:rPr>
          <w:lang w:val="en-MY"/>
        </w:rPr>
        <w:t xml:space="preserve">The page should contain most of the fundamentals HTML tags such as </w:t>
      </w:r>
      <w:r w:rsidR="00171B1D">
        <w:rPr>
          <w:lang w:val="en-MY"/>
        </w:rPr>
        <w:t>paragraphs</w:t>
      </w:r>
      <w:r w:rsidR="00F8255F">
        <w:rPr>
          <w:lang w:val="en-MY"/>
        </w:rPr>
        <w:t xml:space="preserve">, </w:t>
      </w:r>
      <w:r w:rsidR="00171B1D">
        <w:rPr>
          <w:lang w:val="en-MY"/>
        </w:rPr>
        <w:t xml:space="preserve">header, table, list, image, div, </w:t>
      </w:r>
      <w:r w:rsidR="00DF752F">
        <w:rPr>
          <w:lang w:val="en-MY"/>
        </w:rPr>
        <w:t>header, footer and etc.</w:t>
      </w:r>
      <w:r w:rsidR="00040C2F">
        <w:rPr>
          <w:lang w:val="en-MY"/>
        </w:rPr>
        <w:t xml:space="preserve"> </w:t>
      </w:r>
      <w:r w:rsidR="001665FF">
        <w:rPr>
          <w:lang w:val="en-MY"/>
        </w:rPr>
        <w:t xml:space="preserve">CSS </w:t>
      </w:r>
      <w:r w:rsidR="0051770E">
        <w:rPr>
          <w:lang w:val="en-MY"/>
        </w:rPr>
        <w:t>(inline, internal</w:t>
      </w:r>
      <w:r w:rsidR="00A17070">
        <w:rPr>
          <w:lang w:val="en-MY"/>
        </w:rPr>
        <w:t>,</w:t>
      </w:r>
      <w:r w:rsidR="0051770E">
        <w:rPr>
          <w:lang w:val="en-MY"/>
        </w:rPr>
        <w:t xml:space="preserve"> and external) </w:t>
      </w:r>
      <w:r w:rsidR="001665FF">
        <w:rPr>
          <w:lang w:val="en-MY"/>
        </w:rPr>
        <w:t>should be use</w:t>
      </w:r>
      <w:r w:rsidR="0051770E">
        <w:rPr>
          <w:lang w:val="en-MY"/>
        </w:rPr>
        <w:t xml:space="preserve">d </w:t>
      </w:r>
      <w:r w:rsidR="00423A5B">
        <w:rPr>
          <w:lang w:val="en-MY"/>
        </w:rPr>
        <w:t>on</w:t>
      </w:r>
      <w:r w:rsidR="0051770E">
        <w:rPr>
          <w:lang w:val="en-MY"/>
        </w:rPr>
        <w:t xml:space="preserve"> your landing</w:t>
      </w:r>
      <w:r w:rsidR="00637201">
        <w:rPr>
          <w:lang w:val="en-MY"/>
        </w:rPr>
        <w:t xml:space="preserve"> page</w:t>
      </w:r>
      <w:r w:rsidR="0051770E">
        <w:rPr>
          <w:lang w:val="en-MY"/>
        </w:rPr>
        <w:t>.</w:t>
      </w:r>
      <w:r w:rsidR="00423A5B">
        <w:rPr>
          <w:lang w:val="en-MY"/>
        </w:rPr>
        <w:t xml:space="preserve"> </w:t>
      </w:r>
      <w:r w:rsidR="00BA633A">
        <w:rPr>
          <w:lang w:val="en-MY"/>
        </w:rPr>
        <w:t xml:space="preserve">Use </w:t>
      </w:r>
      <w:r w:rsidR="00FF41E9">
        <w:rPr>
          <w:lang w:val="en-MY"/>
        </w:rPr>
        <w:t>at least</w:t>
      </w:r>
      <w:r w:rsidR="00BA633A">
        <w:rPr>
          <w:lang w:val="en-MY"/>
        </w:rPr>
        <w:t xml:space="preserve"> one </w:t>
      </w:r>
      <w:r w:rsidR="00D840B3">
        <w:rPr>
          <w:lang w:val="en-MY"/>
        </w:rPr>
        <w:t>internal</w:t>
      </w:r>
      <w:r w:rsidR="00BA633A">
        <w:rPr>
          <w:lang w:val="en-MY"/>
        </w:rPr>
        <w:t xml:space="preserve"> JavaScript </w:t>
      </w:r>
      <w:r w:rsidR="00FF41E9">
        <w:rPr>
          <w:lang w:val="en-MY"/>
        </w:rPr>
        <w:t>on</w:t>
      </w:r>
      <w:r w:rsidR="00BA633A">
        <w:rPr>
          <w:lang w:val="en-MY"/>
        </w:rPr>
        <w:t xml:space="preserve"> your page</w:t>
      </w:r>
      <w:r w:rsidR="00D840B3">
        <w:rPr>
          <w:lang w:val="en-MY"/>
        </w:rPr>
        <w:t>.</w:t>
      </w:r>
      <w:r w:rsidR="00FA26A9">
        <w:rPr>
          <w:lang w:val="en-MY"/>
        </w:rPr>
        <w:t xml:space="preserve"> </w:t>
      </w:r>
      <w:r w:rsidR="00F14318">
        <w:rPr>
          <w:lang w:val="en-MY"/>
        </w:rPr>
        <w:t xml:space="preserve">Your landing page </w:t>
      </w:r>
      <w:r w:rsidR="007C2FD8">
        <w:rPr>
          <w:lang w:val="en-MY"/>
        </w:rPr>
        <w:t xml:space="preserve">should also </w:t>
      </w:r>
      <w:r w:rsidR="008964A6">
        <w:rPr>
          <w:lang w:val="en-MY"/>
        </w:rPr>
        <w:t>require</w:t>
      </w:r>
      <w:r w:rsidR="00DE7AB7">
        <w:rPr>
          <w:lang w:val="en-MY"/>
        </w:rPr>
        <w:t xml:space="preserve"> </w:t>
      </w:r>
      <w:r w:rsidR="008964A6">
        <w:rPr>
          <w:lang w:val="en-MY"/>
        </w:rPr>
        <w:t>implementing</w:t>
      </w:r>
      <w:r w:rsidR="007C2FD8">
        <w:rPr>
          <w:lang w:val="en-MY"/>
        </w:rPr>
        <w:t xml:space="preserve"> </w:t>
      </w:r>
      <w:r w:rsidR="007E67A8">
        <w:rPr>
          <w:lang w:val="en-MY"/>
        </w:rPr>
        <w:t xml:space="preserve">a </w:t>
      </w:r>
      <w:r w:rsidR="007C2FD8">
        <w:rPr>
          <w:lang w:val="en-MY"/>
        </w:rPr>
        <w:t>CSS framework</w:t>
      </w:r>
      <w:r w:rsidR="003178CB">
        <w:rPr>
          <w:lang w:val="en-MY"/>
        </w:rPr>
        <w:t xml:space="preserve"> (Bootstrap/Tailwinds/</w:t>
      </w:r>
      <w:r w:rsidR="0038120D">
        <w:rPr>
          <w:lang w:val="en-MY"/>
        </w:rPr>
        <w:t>W3CSS/etc)</w:t>
      </w:r>
      <w:r w:rsidR="008F148F">
        <w:rPr>
          <w:lang w:val="en-MY"/>
        </w:rPr>
        <w:t>.</w:t>
      </w:r>
    </w:p>
    <w:p w14:paraId="19B31AA5" w14:textId="0CD2BE3C" w:rsidR="00703461" w:rsidRDefault="006865AC" w:rsidP="007B7205">
      <w:pPr>
        <w:rPr>
          <w:lang w:val="en-MY"/>
        </w:rPr>
      </w:pPr>
      <w:r>
        <w:rPr>
          <w:lang w:val="en-MY"/>
        </w:rPr>
        <w:t>Based</w:t>
      </w:r>
      <w:r w:rsidR="00816DFF">
        <w:rPr>
          <w:lang w:val="en-MY"/>
        </w:rPr>
        <w:t xml:space="preserve"> </w:t>
      </w:r>
      <w:r w:rsidR="00FF41E9">
        <w:rPr>
          <w:lang w:val="en-MY"/>
        </w:rPr>
        <w:t>on</w:t>
      </w:r>
      <w:r w:rsidR="00816DFF">
        <w:rPr>
          <w:lang w:val="en-MY"/>
        </w:rPr>
        <w:t xml:space="preserve"> the task </w:t>
      </w:r>
      <w:r w:rsidR="009D50B6">
        <w:rPr>
          <w:lang w:val="en-MY"/>
        </w:rPr>
        <w:t xml:space="preserve">above </w:t>
      </w:r>
      <w:r w:rsidR="00816DFF">
        <w:rPr>
          <w:lang w:val="en-MY"/>
        </w:rPr>
        <w:t>a</w:t>
      </w:r>
      <w:r w:rsidR="00130A21">
        <w:rPr>
          <w:lang w:val="en-MY"/>
        </w:rPr>
        <w:t>nswer the following questions</w:t>
      </w:r>
    </w:p>
    <w:p w14:paraId="0A91BD90" w14:textId="77777777" w:rsidR="00383761" w:rsidRDefault="00383761" w:rsidP="00383761">
      <w:pPr>
        <w:pStyle w:val="ListParagraph"/>
        <w:jc w:val="right"/>
        <w:rPr>
          <w:lang w:val="en-MY"/>
        </w:rPr>
      </w:pPr>
    </w:p>
    <w:p w14:paraId="1421F8E2" w14:textId="17FF14D7" w:rsidR="00383761" w:rsidRDefault="00383761" w:rsidP="00383761">
      <w:pPr>
        <w:pStyle w:val="ListParagraph"/>
        <w:numPr>
          <w:ilvl w:val="0"/>
          <w:numId w:val="1"/>
        </w:numPr>
        <w:rPr>
          <w:lang w:val="en-MY"/>
        </w:rPr>
      </w:pPr>
      <w:r>
        <w:rPr>
          <w:lang w:val="en-MY"/>
        </w:rPr>
        <w:t>Show the head</w:t>
      </w:r>
      <w:r w:rsidR="00C94A8C">
        <w:rPr>
          <w:lang w:val="en-MY"/>
        </w:rPr>
        <w:t>er and footer</w:t>
      </w:r>
      <w:r>
        <w:rPr>
          <w:lang w:val="en-MY"/>
        </w:rPr>
        <w:t xml:space="preserve"> section from your landing page.</w:t>
      </w:r>
    </w:p>
    <w:p w14:paraId="7655B916" w14:textId="3301A395" w:rsidR="00383761" w:rsidRDefault="00383761" w:rsidP="00383761">
      <w:pPr>
        <w:pStyle w:val="ListParagraph"/>
        <w:jc w:val="right"/>
        <w:rPr>
          <w:lang w:val="en-MY"/>
        </w:rPr>
      </w:pPr>
      <w:r>
        <w:rPr>
          <w:lang w:val="en-MY"/>
        </w:rPr>
        <w:t>(</w:t>
      </w:r>
      <w:r w:rsidR="004E60E6">
        <w:rPr>
          <w:lang w:val="en-MY"/>
        </w:rPr>
        <w:t>2</w:t>
      </w:r>
      <w:r>
        <w:rPr>
          <w:lang w:val="en-MY"/>
        </w:rPr>
        <w:t xml:space="preserve"> Marks)</w:t>
      </w:r>
    </w:p>
    <w:p w14:paraId="51AA69AB" w14:textId="11A49586" w:rsidR="00383761" w:rsidRDefault="00383761" w:rsidP="00383761">
      <w:pPr>
        <w:pStyle w:val="ListParagraph"/>
        <w:jc w:val="right"/>
        <w:rPr>
          <w:lang w:val="en-MY"/>
        </w:rPr>
      </w:pPr>
    </w:p>
    <w:p w14:paraId="7208E555" w14:textId="5A52DBCC" w:rsidR="00383761" w:rsidRDefault="00383761" w:rsidP="00383761">
      <w:pPr>
        <w:pStyle w:val="ListParagraph"/>
        <w:jc w:val="right"/>
        <w:rPr>
          <w:lang w:val="en-MY"/>
        </w:rPr>
      </w:pPr>
    </w:p>
    <w:p w14:paraId="37C70CEF" w14:textId="77777777" w:rsidR="00383761" w:rsidRDefault="00383761" w:rsidP="00383761">
      <w:pPr>
        <w:pStyle w:val="ListParagraph"/>
        <w:jc w:val="right"/>
        <w:rPr>
          <w:lang w:val="en-MY"/>
        </w:rPr>
      </w:pPr>
    </w:p>
    <w:p w14:paraId="68832A79" w14:textId="77777777" w:rsidR="00DA1B06" w:rsidRDefault="00DA1B06" w:rsidP="00703461">
      <w:pPr>
        <w:pStyle w:val="ListParagraph"/>
        <w:jc w:val="right"/>
        <w:rPr>
          <w:lang w:val="en-MY"/>
        </w:rPr>
      </w:pPr>
    </w:p>
    <w:p w14:paraId="714317B2" w14:textId="77777777" w:rsidR="00814C71" w:rsidRDefault="00814C71" w:rsidP="00703461">
      <w:pPr>
        <w:pStyle w:val="ListParagraph"/>
        <w:jc w:val="right"/>
        <w:rPr>
          <w:lang w:val="en-MY"/>
        </w:rPr>
      </w:pPr>
    </w:p>
    <w:p w14:paraId="0997613D" w14:textId="7549FF88" w:rsidR="00AF45E0" w:rsidRDefault="00772876" w:rsidP="00130A21">
      <w:pPr>
        <w:pStyle w:val="ListParagraph"/>
        <w:numPr>
          <w:ilvl w:val="0"/>
          <w:numId w:val="1"/>
        </w:numPr>
        <w:rPr>
          <w:lang w:val="en-MY"/>
        </w:rPr>
      </w:pPr>
      <w:r>
        <w:rPr>
          <w:lang w:val="en-MY"/>
        </w:rPr>
        <w:t xml:space="preserve">Show </w:t>
      </w:r>
      <w:r w:rsidR="00D64745">
        <w:rPr>
          <w:lang w:val="en-MY"/>
        </w:rPr>
        <w:t>one division of your page that implement multi-columns</w:t>
      </w:r>
      <w:r>
        <w:rPr>
          <w:lang w:val="en-MY"/>
        </w:rPr>
        <w:t>.</w:t>
      </w:r>
    </w:p>
    <w:p w14:paraId="636A23DE" w14:textId="0E591FBE" w:rsidR="00F4143D" w:rsidRDefault="00F4143D" w:rsidP="00F4143D">
      <w:pPr>
        <w:pStyle w:val="ListParagraph"/>
        <w:jc w:val="right"/>
        <w:rPr>
          <w:lang w:val="en-MY"/>
        </w:rPr>
      </w:pPr>
      <w:r>
        <w:rPr>
          <w:lang w:val="en-MY"/>
        </w:rPr>
        <w:t>(</w:t>
      </w:r>
      <w:r w:rsidR="008C5C7D">
        <w:rPr>
          <w:lang w:val="en-MY"/>
        </w:rPr>
        <w:t>2</w:t>
      </w:r>
      <w:r>
        <w:rPr>
          <w:lang w:val="en-MY"/>
        </w:rPr>
        <w:t xml:space="preserve"> Marks)</w:t>
      </w:r>
    </w:p>
    <w:p w14:paraId="08E499E6" w14:textId="0B014A63" w:rsidR="00F4143D" w:rsidRDefault="00F4143D" w:rsidP="00F4143D">
      <w:pPr>
        <w:pStyle w:val="ListParagraph"/>
        <w:jc w:val="right"/>
        <w:rPr>
          <w:lang w:val="en-MY"/>
        </w:rPr>
      </w:pPr>
    </w:p>
    <w:p w14:paraId="4B8F770E" w14:textId="59D72BAD" w:rsidR="00DA1B06" w:rsidRDefault="00DA1B06" w:rsidP="00F4143D">
      <w:pPr>
        <w:pStyle w:val="ListParagraph"/>
        <w:jc w:val="right"/>
        <w:rPr>
          <w:lang w:val="en-MY"/>
        </w:rPr>
      </w:pPr>
    </w:p>
    <w:p w14:paraId="2EB372A7" w14:textId="77777777" w:rsidR="00DA1B06" w:rsidRDefault="00DA1B06" w:rsidP="00F4143D">
      <w:pPr>
        <w:pStyle w:val="ListParagraph"/>
        <w:jc w:val="right"/>
        <w:rPr>
          <w:lang w:val="en-MY"/>
        </w:rPr>
      </w:pPr>
    </w:p>
    <w:p w14:paraId="7A8B442F" w14:textId="4BC3B037" w:rsidR="00814C71" w:rsidRDefault="00814C71" w:rsidP="00F4143D">
      <w:pPr>
        <w:pStyle w:val="ListParagraph"/>
        <w:jc w:val="right"/>
        <w:rPr>
          <w:lang w:val="en-MY"/>
        </w:rPr>
      </w:pPr>
    </w:p>
    <w:p w14:paraId="02608200" w14:textId="35422C3D" w:rsidR="00C80045" w:rsidRDefault="00C80045" w:rsidP="00417588">
      <w:pPr>
        <w:pStyle w:val="ListParagraph"/>
        <w:jc w:val="right"/>
        <w:rPr>
          <w:lang w:val="en-MY"/>
        </w:rPr>
      </w:pPr>
    </w:p>
    <w:p w14:paraId="6DE2E96C" w14:textId="77777777" w:rsidR="00C80045" w:rsidRDefault="00C80045" w:rsidP="00417588">
      <w:pPr>
        <w:pStyle w:val="ListParagraph"/>
        <w:jc w:val="right"/>
        <w:rPr>
          <w:lang w:val="en-MY"/>
        </w:rPr>
      </w:pPr>
    </w:p>
    <w:p w14:paraId="09B7E61B" w14:textId="5A2D1C78" w:rsidR="00417588" w:rsidRDefault="0072115F" w:rsidP="004250F9">
      <w:pPr>
        <w:pStyle w:val="ListParagraph"/>
        <w:numPr>
          <w:ilvl w:val="0"/>
          <w:numId w:val="1"/>
        </w:numPr>
        <w:rPr>
          <w:lang w:val="en-MY"/>
        </w:rPr>
      </w:pPr>
      <w:r>
        <w:rPr>
          <w:lang w:val="en-MY"/>
        </w:rPr>
        <w:t>Show your internal CSS</w:t>
      </w:r>
      <w:r w:rsidR="009A465C">
        <w:rPr>
          <w:lang w:val="en-MY"/>
        </w:rPr>
        <w:t xml:space="preserve"> and </w:t>
      </w:r>
      <w:r w:rsidR="006865AC">
        <w:rPr>
          <w:lang w:val="en-MY"/>
        </w:rPr>
        <w:t>the</w:t>
      </w:r>
      <w:r w:rsidR="009A465C">
        <w:rPr>
          <w:lang w:val="en-MY"/>
        </w:rPr>
        <w:t xml:space="preserve"> element that use</w:t>
      </w:r>
      <w:r w:rsidR="00FF41E9">
        <w:rPr>
          <w:lang w:val="en-MY"/>
        </w:rPr>
        <w:t>s</w:t>
      </w:r>
      <w:r w:rsidR="009A465C">
        <w:rPr>
          <w:lang w:val="en-MY"/>
        </w:rPr>
        <w:t xml:space="preserve"> it.</w:t>
      </w:r>
    </w:p>
    <w:p w14:paraId="4EEE9531" w14:textId="5BC9EE35" w:rsidR="009A465C" w:rsidRDefault="009A465C" w:rsidP="009A465C">
      <w:pPr>
        <w:pStyle w:val="ListParagraph"/>
        <w:jc w:val="right"/>
        <w:rPr>
          <w:lang w:val="en-MY"/>
        </w:rPr>
      </w:pPr>
      <w:r>
        <w:rPr>
          <w:lang w:val="en-MY"/>
        </w:rPr>
        <w:t>(2 Marks)</w:t>
      </w:r>
    </w:p>
    <w:p w14:paraId="6CC4473C" w14:textId="79250A73" w:rsidR="00814C71" w:rsidRDefault="00814C71" w:rsidP="009A465C">
      <w:pPr>
        <w:pStyle w:val="ListParagraph"/>
        <w:jc w:val="right"/>
        <w:rPr>
          <w:lang w:val="en-MY"/>
        </w:rPr>
      </w:pPr>
    </w:p>
    <w:p w14:paraId="1D0EE6D3" w14:textId="5FB9E8AB" w:rsidR="00013E4B" w:rsidRDefault="00013E4B" w:rsidP="009A465C">
      <w:pPr>
        <w:pStyle w:val="ListParagraph"/>
        <w:jc w:val="right"/>
        <w:rPr>
          <w:lang w:val="en-MY"/>
        </w:rPr>
      </w:pPr>
    </w:p>
    <w:p w14:paraId="7A1FD4EA" w14:textId="77777777" w:rsidR="00013E4B" w:rsidRDefault="00013E4B" w:rsidP="009A465C">
      <w:pPr>
        <w:pStyle w:val="ListParagraph"/>
        <w:jc w:val="right"/>
        <w:rPr>
          <w:lang w:val="en-MY"/>
        </w:rPr>
      </w:pPr>
    </w:p>
    <w:p w14:paraId="6C7BFFEE" w14:textId="3DC79F14" w:rsidR="00127904" w:rsidRDefault="00127904" w:rsidP="009A465C">
      <w:pPr>
        <w:pStyle w:val="ListParagraph"/>
        <w:jc w:val="right"/>
        <w:rPr>
          <w:lang w:val="en-MY"/>
        </w:rPr>
      </w:pPr>
    </w:p>
    <w:p w14:paraId="31A74DC5" w14:textId="1EFAD5F8" w:rsidR="00AE0980" w:rsidRDefault="00AE0980" w:rsidP="00AE0980">
      <w:pPr>
        <w:pStyle w:val="ListParagraph"/>
        <w:numPr>
          <w:ilvl w:val="0"/>
          <w:numId w:val="1"/>
        </w:numPr>
        <w:rPr>
          <w:lang w:val="en-MY"/>
        </w:rPr>
      </w:pPr>
      <w:r>
        <w:rPr>
          <w:lang w:val="en-MY"/>
        </w:rPr>
        <w:lastRenderedPageBreak/>
        <w:t xml:space="preserve">Show your internal JavaScript and the element that </w:t>
      </w:r>
      <w:r w:rsidR="00EC4DD2">
        <w:rPr>
          <w:lang w:val="en-MY"/>
        </w:rPr>
        <w:t>implement</w:t>
      </w:r>
      <w:r>
        <w:rPr>
          <w:lang w:val="en-MY"/>
        </w:rPr>
        <w:t xml:space="preserve"> it.</w:t>
      </w:r>
    </w:p>
    <w:p w14:paraId="2E2EA2B3" w14:textId="011DA384" w:rsidR="00AE0980" w:rsidRDefault="00AE0980" w:rsidP="00AE0980">
      <w:pPr>
        <w:pStyle w:val="ListParagraph"/>
        <w:jc w:val="right"/>
        <w:rPr>
          <w:lang w:val="en-MY"/>
        </w:rPr>
      </w:pPr>
      <w:r>
        <w:rPr>
          <w:lang w:val="en-MY"/>
        </w:rPr>
        <w:t>(2 Marks)</w:t>
      </w:r>
    </w:p>
    <w:p w14:paraId="57495840" w14:textId="034A290B" w:rsidR="00127904" w:rsidRDefault="00127904" w:rsidP="009A465C">
      <w:pPr>
        <w:pStyle w:val="ListParagraph"/>
        <w:jc w:val="right"/>
        <w:rPr>
          <w:lang w:val="en-MY"/>
        </w:rPr>
      </w:pPr>
    </w:p>
    <w:p w14:paraId="4F152B24" w14:textId="7A24DAFE" w:rsidR="00C35D74" w:rsidRDefault="00C35D74" w:rsidP="009A465C">
      <w:pPr>
        <w:pStyle w:val="ListParagraph"/>
        <w:jc w:val="right"/>
        <w:rPr>
          <w:lang w:val="en-MY"/>
        </w:rPr>
      </w:pPr>
    </w:p>
    <w:p w14:paraId="72F24E16" w14:textId="77777777" w:rsidR="00C35D74" w:rsidRDefault="00C35D74" w:rsidP="009A465C">
      <w:pPr>
        <w:pStyle w:val="ListParagraph"/>
        <w:jc w:val="right"/>
        <w:rPr>
          <w:lang w:val="en-MY"/>
        </w:rPr>
      </w:pPr>
    </w:p>
    <w:p w14:paraId="2003CC94" w14:textId="77777777" w:rsidR="00127904" w:rsidRDefault="00127904" w:rsidP="009A465C">
      <w:pPr>
        <w:pStyle w:val="ListParagraph"/>
        <w:jc w:val="right"/>
        <w:rPr>
          <w:lang w:val="en-MY"/>
        </w:rPr>
      </w:pPr>
    </w:p>
    <w:p w14:paraId="6BCBD66F" w14:textId="77777777" w:rsidR="00C80045" w:rsidRDefault="00C80045" w:rsidP="009A465C">
      <w:pPr>
        <w:pStyle w:val="ListParagraph"/>
        <w:jc w:val="right"/>
        <w:rPr>
          <w:lang w:val="en-MY"/>
        </w:rPr>
      </w:pPr>
    </w:p>
    <w:p w14:paraId="21328714" w14:textId="347A7CB6" w:rsidR="009A465C" w:rsidRDefault="00EB4DA5" w:rsidP="009A465C">
      <w:pPr>
        <w:pStyle w:val="ListParagraph"/>
        <w:numPr>
          <w:ilvl w:val="0"/>
          <w:numId w:val="1"/>
        </w:numPr>
        <w:rPr>
          <w:lang w:val="en-MY"/>
        </w:rPr>
      </w:pPr>
      <w:r>
        <w:rPr>
          <w:lang w:val="en-MY"/>
        </w:rPr>
        <w:t xml:space="preserve">Show </w:t>
      </w:r>
      <w:r w:rsidR="005264F2">
        <w:rPr>
          <w:lang w:val="en-MY"/>
        </w:rPr>
        <w:t>the</w:t>
      </w:r>
      <w:r>
        <w:rPr>
          <w:lang w:val="en-MY"/>
        </w:rPr>
        <w:t xml:space="preserve"> </w:t>
      </w:r>
      <w:r w:rsidR="00A6709A">
        <w:rPr>
          <w:lang w:val="en-MY"/>
        </w:rPr>
        <w:t>full screen</w:t>
      </w:r>
      <w:r w:rsidR="005264F2">
        <w:rPr>
          <w:lang w:val="en-MY"/>
        </w:rPr>
        <w:t>shot</w:t>
      </w:r>
      <w:r w:rsidR="00A6709A">
        <w:rPr>
          <w:lang w:val="en-MY"/>
        </w:rPr>
        <w:t xml:space="preserve"> of your </w:t>
      </w:r>
      <w:r w:rsidR="006B4236">
        <w:rPr>
          <w:lang w:val="en-MY"/>
        </w:rPr>
        <w:t xml:space="preserve">landing </w:t>
      </w:r>
      <w:r w:rsidR="00A6709A">
        <w:rPr>
          <w:lang w:val="en-MY"/>
        </w:rPr>
        <w:t>page</w:t>
      </w:r>
      <w:r w:rsidR="00D919DE">
        <w:rPr>
          <w:lang w:val="en-MY"/>
        </w:rPr>
        <w:t xml:space="preserve"> in a web browser.</w:t>
      </w:r>
    </w:p>
    <w:p w14:paraId="36E07ECE" w14:textId="4029ED7F" w:rsidR="00946258" w:rsidRDefault="00946258" w:rsidP="00946258">
      <w:pPr>
        <w:pStyle w:val="ListParagraph"/>
        <w:jc w:val="right"/>
        <w:rPr>
          <w:lang w:val="en-MY"/>
        </w:rPr>
      </w:pPr>
      <w:r>
        <w:rPr>
          <w:lang w:val="en-MY"/>
        </w:rPr>
        <w:t>(2 Marks)</w:t>
      </w:r>
    </w:p>
    <w:p w14:paraId="14B64258" w14:textId="77777777" w:rsidR="00A6709A" w:rsidRPr="00A6709A" w:rsidRDefault="00A6709A" w:rsidP="00A6709A">
      <w:pPr>
        <w:ind w:left="360"/>
        <w:rPr>
          <w:lang w:val="en-MY"/>
        </w:rPr>
      </w:pPr>
    </w:p>
    <w:p w14:paraId="5CC52681" w14:textId="1941E240" w:rsidR="009A465C" w:rsidRDefault="009A465C" w:rsidP="009A465C">
      <w:pPr>
        <w:pStyle w:val="ListParagraph"/>
        <w:jc w:val="right"/>
        <w:rPr>
          <w:lang w:val="en-MY"/>
        </w:rPr>
      </w:pPr>
    </w:p>
    <w:p w14:paraId="0F91797C" w14:textId="5AEE416B" w:rsidR="000431A7" w:rsidRDefault="000431A7" w:rsidP="009A465C">
      <w:pPr>
        <w:pStyle w:val="ListParagraph"/>
        <w:jc w:val="right"/>
        <w:rPr>
          <w:lang w:val="en-MY"/>
        </w:rPr>
      </w:pPr>
    </w:p>
    <w:p w14:paraId="015088A1" w14:textId="77777777" w:rsidR="000431A7" w:rsidRDefault="000431A7" w:rsidP="009A465C">
      <w:pPr>
        <w:pStyle w:val="ListParagraph"/>
        <w:jc w:val="right"/>
        <w:rPr>
          <w:lang w:val="en-MY"/>
        </w:rPr>
      </w:pPr>
    </w:p>
    <w:p w14:paraId="553E1B41" w14:textId="77777777" w:rsidR="00C53F51" w:rsidRDefault="00C53F51" w:rsidP="00C53F51">
      <w:r>
        <w:t>Submission</w:t>
      </w:r>
    </w:p>
    <w:p w14:paraId="45B48984" w14:textId="303114AA" w:rsidR="007B3328" w:rsidRPr="007B3328" w:rsidRDefault="00C53F51" w:rsidP="00C53F51">
      <w:pPr>
        <w:pStyle w:val="ListParagraph"/>
        <w:numPr>
          <w:ilvl w:val="0"/>
          <w:numId w:val="2"/>
        </w:numPr>
        <w:rPr>
          <w:lang w:val="en-MY"/>
        </w:rPr>
      </w:pPr>
      <w:r>
        <w:t xml:space="preserve">This document </w:t>
      </w:r>
      <w:r w:rsidR="00671270">
        <w:t xml:space="preserve">submit </w:t>
      </w:r>
      <w:r>
        <w:t xml:space="preserve">to </w:t>
      </w:r>
      <w:r w:rsidR="006F7DA1">
        <w:t xml:space="preserve">the </w:t>
      </w:r>
      <w:r>
        <w:t xml:space="preserve">learning </w:t>
      </w:r>
      <w:r w:rsidR="006F7DA1">
        <w:t xml:space="preserve">system </w:t>
      </w:r>
      <w:r>
        <w:t>when the link is open for submission.</w:t>
      </w:r>
    </w:p>
    <w:p w14:paraId="57EA7D74" w14:textId="7589E21E" w:rsidR="00F4143D" w:rsidRPr="007B3328" w:rsidRDefault="00C53F51" w:rsidP="00C53F51">
      <w:pPr>
        <w:pStyle w:val="ListParagraph"/>
        <w:numPr>
          <w:ilvl w:val="0"/>
          <w:numId w:val="2"/>
        </w:numPr>
        <w:rPr>
          <w:lang w:val="en-MY"/>
        </w:rPr>
      </w:pPr>
      <w:r w:rsidRPr="00CE3A74">
        <w:t>Upload your project to your GitHub Repository</w:t>
      </w:r>
      <w:r>
        <w:t xml:space="preserve"> (provide the link on the front page)</w:t>
      </w:r>
      <w:r w:rsidRPr="00CE3A74">
        <w:t>.</w:t>
      </w:r>
    </w:p>
    <w:sectPr w:rsidR="00F4143D" w:rsidRPr="007B332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2575D"/>
    <w:multiLevelType w:val="hybridMultilevel"/>
    <w:tmpl w:val="95B486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FA6E0B"/>
    <w:multiLevelType w:val="hybridMultilevel"/>
    <w:tmpl w:val="77FEB48A"/>
    <w:lvl w:ilvl="0" w:tplc="357C1E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82900567">
    <w:abstractNumId w:val="1"/>
  </w:num>
  <w:num w:numId="2" w16cid:durableId="21212163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0MQLS5oYmJubmxko6SsGpxcWZ+XkgBca1ALOUQjssAAAA"/>
  </w:docVars>
  <w:rsids>
    <w:rsidRoot w:val="000A7FC2"/>
    <w:rsid w:val="00013E4B"/>
    <w:rsid w:val="00040C2F"/>
    <w:rsid w:val="000431A7"/>
    <w:rsid w:val="00054B9D"/>
    <w:rsid w:val="000611FC"/>
    <w:rsid w:val="000A7FC2"/>
    <w:rsid w:val="00127904"/>
    <w:rsid w:val="00130A21"/>
    <w:rsid w:val="001665FF"/>
    <w:rsid w:val="001701AA"/>
    <w:rsid w:val="00171B1D"/>
    <w:rsid w:val="001A3CB1"/>
    <w:rsid w:val="00213E0B"/>
    <w:rsid w:val="002A0EA6"/>
    <w:rsid w:val="003178CB"/>
    <w:rsid w:val="003240E6"/>
    <w:rsid w:val="0038120D"/>
    <w:rsid w:val="00383761"/>
    <w:rsid w:val="00417588"/>
    <w:rsid w:val="00423A5B"/>
    <w:rsid w:val="004250F9"/>
    <w:rsid w:val="004E60E6"/>
    <w:rsid w:val="0051770E"/>
    <w:rsid w:val="00521C03"/>
    <w:rsid w:val="005248B3"/>
    <w:rsid w:val="005264F2"/>
    <w:rsid w:val="00616837"/>
    <w:rsid w:val="00637201"/>
    <w:rsid w:val="00671270"/>
    <w:rsid w:val="006865AC"/>
    <w:rsid w:val="006B4236"/>
    <w:rsid w:val="006B5724"/>
    <w:rsid w:val="006F7DA1"/>
    <w:rsid w:val="00703461"/>
    <w:rsid w:val="0072115F"/>
    <w:rsid w:val="00772876"/>
    <w:rsid w:val="007B3328"/>
    <w:rsid w:val="007B3A7B"/>
    <w:rsid w:val="007B7205"/>
    <w:rsid w:val="007C2FD8"/>
    <w:rsid w:val="007E67A8"/>
    <w:rsid w:val="007F653D"/>
    <w:rsid w:val="00814C71"/>
    <w:rsid w:val="00816DFF"/>
    <w:rsid w:val="00866C64"/>
    <w:rsid w:val="008846FC"/>
    <w:rsid w:val="008964A6"/>
    <w:rsid w:val="008C5C7D"/>
    <w:rsid w:val="008F148F"/>
    <w:rsid w:val="00946258"/>
    <w:rsid w:val="00981814"/>
    <w:rsid w:val="009A465C"/>
    <w:rsid w:val="009D50B6"/>
    <w:rsid w:val="009E06BE"/>
    <w:rsid w:val="00A17070"/>
    <w:rsid w:val="00A6709A"/>
    <w:rsid w:val="00A973FE"/>
    <w:rsid w:val="00AA33DB"/>
    <w:rsid w:val="00AE0980"/>
    <w:rsid w:val="00AF45E0"/>
    <w:rsid w:val="00BA633A"/>
    <w:rsid w:val="00BE0CBB"/>
    <w:rsid w:val="00C35D74"/>
    <w:rsid w:val="00C53F51"/>
    <w:rsid w:val="00C80045"/>
    <w:rsid w:val="00C94A8C"/>
    <w:rsid w:val="00CE51B7"/>
    <w:rsid w:val="00CE7A5A"/>
    <w:rsid w:val="00D64745"/>
    <w:rsid w:val="00D840B3"/>
    <w:rsid w:val="00D919DE"/>
    <w:rsid w:val="00DA1B06"/>
    <w:rsid w:val="00DE7AB7"/>
    <w:rsid w:val="00DF752F"/>
    <w:rsid w:val="00E431D9"/>
    <w:rsid w:val="00E97085"/>
    <w:rsid w:val="00EB32C4"/>
    <w:rsid w:val="00EB4DA5"/>
    <w:rsid w:val="00EC3E31"/>
    <w:rsid w:val="00EC4DD2"/>
    <w:rsid w:val="00ED7E19"/>
    <w:rsid w:val="00EE756E"/>
    <w:rsid w:val="00F14318"/>
    <w:rsid w:val="00F4143D"/>
    <w:rsid w:val="00F8255F"/>
    <w:rsid w:val="00FA26A9"/>
    <w:rsid w:val="00FF4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ACBA1A"/>
  <w15:chartTrackingRefBased/>
  <w15:docId w15:val="{836D1934-1F93-4C1C-ABCC-82F73996B6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20"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Normal"/>
    <w:link w:val="Heading1Char"/>
    <w:qFormat/>
    <w:rsid w:val="00CE51B7"/>
    <w:pPr>
      <w:keepNext/>
      <w:spacing w:after="0" w:line="240" w:lineRule="auto"/>
      <w:jc w:val="left"/>
      <w:outlineLvl w:val="0"/>
    </w:pPr>
    <w:rPr>
      <w:rFonts w:ascii="Arial Narrow" w:eastAsia="Times New Roman" w:hAnsi="Arial Narrow" w:cs="Times New Roman"/>
      <w:b/>
      <w:bCs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30A2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CE51B7"/>
    <w:rPr>
      <w:rFonts w:ascii="Arial Narrow" w:eastAsia="Times New Roman" w:hAnsi="Arial Narrow" w:cs="Times New Roman"/>
      <w:b/>
      <w:bCs/>
      <w:sz w:val="28"/>
      <w:szCs w:val="24"/>
      <w:lang w:val="en-US"/>
    </w:rPr>
  </w:style>
  <w:style w:type="character" w:styleId="PlaceholderText">
    <w:name w:val="Placeholder Text"/>
    <w:basedOn w:val="DefaultParagraphFont"/>
    <w:uiPriority w:val="99"/>
    <w:semiHidden/>
    <w:rsid w:val="00CE51B7"/>
    <w:rPr>
      <w:color w:val="808080"/>
    </w:rPr>
  </w:style>
  <w:style w:type="table" w:styleId="PlainTable4">
    <w:name w:val="Plain Table 4"/>
    <w:basedOn w:val="TableNormal"/>
    <w:uiPriority w:val="44"/>
    <w:rsid w:val="00CE51B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NoSpacing">
    <w:name w:val="No Spacing"/>
    <w:uiPriority w:val="1"/>
    <w:qFormat/>
    <w:rsid w:val="00CE51B7"/>
    <w:pPr>
      <w:spacing w:after="0" w:line="240" w:lineRule="auto"/>
      <w:jc w:val="left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827DE305C7B4429ABA9E99CDF5522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36CE15-C357-455B-A1F9-81B6DBCDE8CB}"/>
      </w:docPartPr>
      <w:docPartBody>
        <w:p w:rsidR="00357A33" w:rsidRDefault="00B653B2" w:rsidP="00B653B2">
          <w:pPr>
            <w:pStyle w:val="0827DE305C7B4429ABA9E99CDF55221A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E94C4338F8407B85BF26F952DD72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E4DC56-9D8E-4FF9-8F15-46ADD7F7F73D}"/>
      </w:docPartPr>
      <w:docPartBody>
        <w:p w:rsidR="00357A33" w:rsidRDefault="00B653B2" w:rsidP="00B653B2">
          <w:pPr>
            <w:pStyle w:val="E0E94C4338F8407B85BF26F952DD729B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3B601C459D2485790A56AD767D137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00BD01-66A8-40CB-AE7B-D564DB42BFB0}"/>
      </w:docPartPr>
      <w:docPartBody>
        <w:p w:rsidR="00357A33" w:rsidRDefault="00B653B2" w:rsidP="00B653B2">
          <w:pPr>
            <w:pStyle w:val="E3B601C459D2485790A56AD767D1379F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11AFED0A950426EB7FE351474842D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0385EF-349A-458D-AA24-041CD43D8A1C}"/>
      </w:docPartPr>
      <w:docPartBody>
        <w:p w:rsidR="00357A33" w:rsidRDefault="00B653B2" w:rsidP="00B653B2">
          <w:pPr>
            <w:pStyle w:val="411AFED0A950426EB7FE351474842D06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C958AE6B22443EEAF61F99A46F855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4538F2-C297-4B8D-A60D-FECCCE72D64F}"/>
      </w:docPartPr>
      <w:docPartBody>
        <w:p w:rsidR="00357A33" w:rsidRDefault="00B653B2" w:rsidP="00B653B2">
          <w:pPr>
            <w:pStyle w:val="2C958AE6B22443EEAF61F99A46F85549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30E63F475824CEB82C450D0F0658E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404801-2657-42A2-825E-44CFC0C2D61A}"/>
      </w:docPartPr>
      <w:docPartBody>
        <w:p w:rsidR="00357A33" w:rsidRDefault="00B653B2" w:rsidP="00B653B2">
          <w:pPr>
            <w:pStyle w:val="F30E63F475824CEB82C450D0F0658E6D"/>
          </w:pPr>
          <w:r w:rsidRPr="003C7282">
            <w:rPr>
              <w:rStyle w:val="PlaceholderText"/>
            </w:rPr>
            <w:t>Click or tap to enter a date.</w:t>
          </w:r>
        </w:p>
      </w:docPartBody>
    </w:docPart>
    <w:docPart>
      <w:docPartPr>
        <w:name w:val="04137255F59F45B7BBE06FE07A19DE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22DD13-6C9B-4258-9651-A828CFF8C0F6}"/>
      </w:docPartPr>
      <w:docPartBody>
        <w:p w:rsidR="00357A33" w:rsidRDefault="00B653B2" w:rsidP="00B653B2">
          <w:pPr>
            <w:pStyle w:val="04137255F59F45B7BBE06FE07A19DE7F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D88983C016E42E496E7CC5C69B8B9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556673-ACA1-4932-924C-C7A6B791E317}"/>
      </w:docPartPr>
      <w:docPartBody>
        <w:p w:rsidR="00357A33" w:rsidRDefault="00B653B2" w:rsidP="00B653B2">
          <w:pPr>
            <w:pStyle w:val="5D88983C016E42E496E7CC5C69B8B964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653B2"/>
    <w:rsid w:val="00357A33"/>
    <w:rsid w:val="00B653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653B2"/>
    <w:rPr>
      <w:color w:val="808080"/>
    </w:rPr>
  </w:style>
  <w:style w:type="paragraph" w:customStyle="1" w:styleId="0827DE305C7B4429ABA9E99CDF55221A">
    <w:name w:val="0827DE305C7B4429ABA9E99CDF55221A"/>
    <w:rsid w:val="00B653B2"/>
  </w:style>
  <w:style w:type="paragraph" w:customStyle="1" w:styleId="E0E94C4338F8407B85BF26F952DD729B">
    <w:name w:val="E0E94C4338F8407B85BF26F952DD729B"/>
    <w:rsid w:val="00B653B2"/>
  </w:style>
  <w:style w:type="paragraph" w:customStyle="1" w:styleId="E3B601C459D2485790A56AD767D1379F">
    <w:name w:val="E3B601C459D2485790A56AD767D1379F"/>
    <w:rsid w:val="00B653B2"/>
  </w:style>
  <w:style w:type="paragraph" w:customStyle="1" w:styleId="411AFED0A950426EB7FE351474842D06">
    <w:name w:val="411AFED0A950426EB7FE351474842D06"/>
    <w:rsid w:val="00B653B2"/>
  </w:style>
  <w:style w:type="paragraph" w:customStyle="1" w:styleId="2C958AE6B22443EEAF61F99A46F85549">
    <w:name w:val="2C958AE6B22443EEAF61F99A46F85549"/>
    <w:rsid w:val="00B653B2"/>
  </w:style>
  <w:style w:type="paragraph" w:customStyle="1" w:styleId="F30E63F475824CEB82C450D0F0658E6D">
    <w:name w:val="F30E63F475824CEB82C450D0F0658E6D"/>
    <w:rsid w:val="00B653B2"/>
  </w:style>
  <w:style w:type="paragraph" w:customStyle="1" w:styleId="04137255F59F45B7BBE06FE07A19DE7F">
    <w:name w:val="04137255F59F45B7BBE06FE07A19DE7F"/>
    <w:rsid w:val="00B653B2"/>
  </w:style>
  <w:style w:type="paragraph" w:customStyle="1" w:styleId="5D88983C016E42E496E7CC5C69B8B964">
    <w:name w:val="5D88983C016E42E496E7CC5C69B8B964"/>
    <w:rsid w:val="00B653B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01</Words>
  <Characters>1720</Characters>
  <Application>Microsoft Office Word</Application>
  <DocSecurity>0</DocSecurity>
  <Lines>14</Lines>
  <Paragraphs>4</Paragraphs>
  <ScaleCrop>false</ScaleCrop>
  <Company/>
  <LinksUpToDate>false</LinksUpToDate>
  <CharactersWithSpaces>2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 Hanis Mohd Shabli</dc:creator>
  <cp:keywords/>
  <dc:description/>
  <cp:lastModifiedBy>Ahmad Hanis Bin Mohd Shabli</cp:lastModifiedBy>
  <cp:revision>86</cp:revision>
  <dcterms:created xsi:type="dcterms:W3CDTF">2022-04-22T23:02:00Z</dcterms:created>
  <dcterms:modified xsi:type="dcterms:W3CDTF">2022-04-24T04:42:00Z</dcterms:modified>
</cp:coreProperties>
</file>